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89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840"/>
        <w:gridCol w:w="577"/>
        <w:gridCol w:w="3260"/>
        <w:gridCol w:w="2694"/>
      </w:tblGrid>
      <w:tr w:rsidR="00303736" w:rsidRPr="00E34AF5" w14:paraId="4CD678EE" w14:textId="77777777" w:rsidTr="00643E38">
        <w:tc>
          <w:tcPr>
            <w:tcW w:w="2395" w:type="dxa"/>
            <w:gridSpan w:val="2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left w:w="0" w:type="dxa"/>
              <w:right w:w="28" w:type="dxa"/>
            </w:tcMar>
          </w:tcPr>
          <w:p w14:paraId="3E48C9AA" w14:textId="17103F34" w:rsidR="00303736" w:rsidRPr="00E34AF5" w:rsidRDefault="00F23D91" w:rsidP="00CB6635">
            <w:pPr>
              <w:jc w:val="center"/>
              <w:rPr>
                <w:sz w:val="20"/>
                <w:szCs w:val="20"/>
              </w:rPr>
            </w:pPr>
            <w:r w:rsidRPr="00E34AF5">
              <w:rPr>
                <w:sz w:val="20"/>
                <w:szCs w:val="20"/>
              </w:rPr>
              <w:drawing>
                <wp:inline distT="0" distB="0" distL="0" distR="0" wp14:anchorId="65556722" wp14:editId="22287682">
                  <wp:extent cx="1382899" cy="674798"/>
                  <wp:effectExtent l="0" t="0" r="8255" b="0"/>
                  <wp:docPr id="6" name="Grafický objekt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fický objekt 6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208" cy="699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1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0E4DEB" w14:textId="77777777" w:rsidR="00643E38" w:rsidRPr="00E34AF5" w:rsidRDefault="00643E38" w:rsidP="00CB6635">
            <w:pPr>
              <w:jc w:val="center"/>
              <w:rPr>
                <w:color w:val="44546A" w:themeColor="text2"/>
                <w:sz w:val="40"/>
                <w:szCs w:val="40"/>
              </w:rPr>
            </w:pPr>
            <w:r w:rsidRPr="00E34AF5">
              <w:rPr>
                <w:color w:val="44546A" w:themeColor="text2"/>
                <w:sz w:val="40"/>
                <w:szCs w:val="40"/>
              </w:rPr>
              <w:t>FAKULTA ELEKTROTECHNICKÁ</w:t>
            </w:r>
          </w:p>
          <w:p w14:paraId="06462A6E" w14:textId="47DA4ED0" w:rsidR="00303736" w:rsidRPr="00E34AF5" w:rsidRDefault="00CB6635" w:rsidP="00CB6635">
            <w:pPr>
              <w:jc w:val="center"/>
              <w:rPr>
                <w:sz w:val="36"/>
                <w:szCs w:val="36"/>
              </w:rPr>
            </w:pPr>
            <w:r w:rsidRPr="00E34AF5">
              <w:rPr>
                <w:color w:val="44546A" w:themeColor="text2"/>
                <w:sz w:val="40"/>
                <w:szCs w:val="40"/>
              </w:rPr>
              <w:t>KATEDRA FYZIKY</w:t>
            </w:r>
          </w:p>
        </w:tc>
      </w:tr>
      <w:tr w:rsidR="00CB6635" w:rsidRPr="00E34AF5" w14:paraId="2C3A2BA1" w14:textId="77777777" w:rsidTr="00643E38">
        <w:tc>
          <w:tcPr>
            <w:tcW w:w="8926" w:type="dxa"/>
            <w:gridSpan w:val="5"/>
            <w:tcBorders>
              <w:top w:val="single" w:sz="6" w:space="0" w:color="auto"/>
              <w:bottom w:val="single" w:sz="6" w:space="0" w:color="auto"/>
            </w:tcBorders>
            <w:tcMar>
              <w:top w:w="227" w:type="dxa"/>
              <w:bottom w:w="227" w:type="dxa"/>
            </w:tcMar>
            <w:vAlign w:val="center"/>
          </w:tcPr>
          <w:p w14:paraId="4D435C56" w14:textId="39DE8E3D" w:rsidR="008344D5" w:rsidRPr="00E34AF5" w:rsidRDefault="00CB6635" w:rsidP="008344D5">
            <w:pPr>
              <w:jc w:val="center"/>
              <w:rPr>
                <w:sz w:val="56"/>
                <w:szCs w:val="56"/>
              </w:rPr>
            </w:pPr>
            <w:r w:rsidRPr="00E34AF5">
              <w:rPr>
                <w:color w:val="44546A" w:themeColor="text2"/>
                <w:sz w:val="56"/>
                <w:szCs w:val="56"/>
              </w:rPr>
              <w:t>LABORATORNÍ CVIČENÍ Z</w:t>
            </w:r>
            <w:r w:rsidR="008344D5" w:rsidRPr="00E34AF5">
              <w:rPr>
                <w:color w:val="44546A" w:themeColor="text2"/>
                <w:sz w:val="56"/>
                <w:szCs w:val="56"/>
              </w:rPr>
              <w:t> </w:t>
            </w:r>
            <w:r w:rsidRPr="00E34AF5">
              <w:rPr>
                <w:color w:val="44546A" w:themeColor="text2"/>
                <w:sz w:val="56"/>
                <w:szCs w:val="56"/>
              </w:rPr>
              <w:t>FYZIKY</w:t>
            </w:r>
          </w:p>
        </w:tc>
      </w:tr>
      <w:tr w:rsidR="00CB6635" w:rsidRPr="00E34AF5" w14:paraId="2B8F806C" w14:textId="77777777" w:rsidTr="00464F46">
        <w:tc>
          <w:tcPr>
            <w:tcW w:w="6232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7DFCA" w14:textId="36032402" w:rsidR="00CB6635" w:rsidRPr="00E34AF5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Jméno</w:t>
            </w:r>
          </w:p>
          <w:p w14:paraId="28D3E664" w14:textId="06A0BEE3" w:rsidR="000A11E2" w:rsidRPr="00E34AF5" w:rsidRDefault="000A11E2">
            <w:pPr>
              <w:rPr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9B5318B" w14:textId="6DF7DAC1" w:rsidR="00CB6635" w:rsidRPr="00E34AF5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Datum měření</w:t>
            </w:r>
          </w:p>
          <w:p w14:paraId="643A4C57" w14:textId="5F873B54" w:rsidR="00CB6635" w:rsidRPr="00E34AF5" w:rsidRDefault="00CB6635">
            <w:pPr>
              <w:rPr>
                <w:sz w:val="28"/>
                <w:szCs w:val="28"/>
              </w:rPr>
            </w:pPr>
          </w:p>
        </w:tc>
      </w:tr>
      <w:tr w:rsidR="00CB6635" w:rsidRPr="00E34AF5" w14:paraId="52AADC63" w14:textId="77777777" w:rsidTr="00464F46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1E46A" w14:textId="0A414B54" w:rsidR="00CB6635" w:rsidRPr="00E34AF5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Semestr</w:t>
            </w:r>
          </w:p>
          <w:p w14:paraId="5961DB76" w14:textId="202A1845" w:rsidR="008344D5" w:rsidRPr="00E34AF5" w:rsidRDefault="008344D5">
            <w:pPr>
              <w:rPr>
                <w:sz w:val="28"/>
                <w:szCs w:val="28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B329B5" w14:textId="3D252847" w:rsidR="00CB6635" w:rsidRPr="00E34AF5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Ročník</w:t>
            </w:r>
          </w:p>
          <w:p w14:paraId="1A2D2891" w14:textId="56CA51DB" w:rsidR="00D4187A" w:rsidRPr="00E34AF5" w:rsidRDefault="00D4187A">
            <w:pPr>
              <w:rPr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78C8D5A" w14:textId="4A11FB9B" w:rsidR="00CB6635" w:rsidRPr="00E34AF5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Datum odevzdání</w:t>
            </w:r>
          </w:p>
          <w:p w14:paraId="517A0F54" w14:textId="5890013E" w:rsidR="00CB6635" w:rsidRPr="00E34AF5" w:rsidRDefault="00CB6635">
            <w:pPr>
              <w:rPr>
                <w:sz w:val="28"/>
                <w:szCs w:val="28"/>
              </w:rPr>
            </w:pPr>
          </w:p>
        </w:tc>
      </w:tr>
      <w:tr w:rsidR="00CB6635" w:rsidRPr="00E34AF5" w14:paraId="02FA5DC6" w14:textId="77777777" w:rsidTr="00E44A8E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B5258" w14:textId="75F28C59" w:rsidR="00CB6635" w:rsidRPr="00E34AF5" w:rsidRDefault="00721E7E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Studijní skupina</w:t>
            </w:r>
          </w:p>
          <w:p w14:paraId="6A6AA185" w14:textId="2B82664D" w:rsidR="00D4187A" w:rsidRPr="00E34AF5" w:rsidRDefault="00D4187A">
            <w:pPr>
              <w:rPr>
                <w:sz w:val="28"/>
                <w:szCs w:val="28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2F4E8" w14:textId="631C5CFE" w:rsidR="00CB6635" w:rsidRPr="00E34AF5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Lab</w:t>
            </w:r>
            <w:r w:rsidR="008344D5" w:rsidRPr="00E34AF5">
              <w:rPr>
                <w:color w:val="44546A" w:themeColor="text2"/>
                <w:sz w:val="20"/>
                <w:szCs w:val="20"/>
              </w:rPr>
              <w:t>oratorní</w:t>
            </w:r>
            <w:r w:rsidRPr="00E34AF5">
              <w:rPr>
                <w:color w:val="44546A" w:themeColor="text2"/>
                <w:sz w:val="20"/>
                <w:szCs w:val="20"/>
              </w:rPr>
              <w:t xml:space="preserve"> skupina</w:t>
            </w:r>
          </w:p>
          <w:p w14:paraId="17C34BAD" w14:textId="5586FF0A" w:rsidR="00D4187A" w:rsidRPr="00E34AF5" w:rsidRDefault="00D4187A">
            <w:pPr>
              <w:rPr>
                <w:sz w:val="28"/>
                <w:szCs w:val="28"/>
              </w:rPr>
            </w:pP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5FA55D3" w14:textId="3B1BBC3B" w:rsidR="00CB6635" w:rsidRPr="00E34AF5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Klasifikace</w:t>
            </w:r>
          </w:p>
          <w:p w14:paraId="3A3AF5F4" w14:textId="2EEE45D9" w:rsidR="00CB6635" w:rsidRPr="00E34AF5" w:rsidRDefault="00CB6635">
            <w:pPr>
              <w:rPr>
                <w:sz w:val="28"/>
                <w:szCs w:val="28"/>
              </w:rPr>
            </w:pPr>
          </w:p>
        </w:tc>
      </w:tr>
      <w:tr w:rsidR="00303736" w:rsidRPr="00E34AF5" w14:paraId="233066BB" w14:textId="77777777" w:rsidTr="00464F46">
        <w:tc>
          <w:tcPr>
            <w:tcW w:w="1555" w:type="dxa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2103A0B" w14:textId="29396C00" w:rsidR="00303736" w:rsidRPr="00E34AF5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Číslo úlohy</w:t>
            </w:r>
          </w:p>
          <w:p w14:paraId="1AD39CDA" w14:textId="7FF340F7" w:rsidR="00CB6635" w:rsidRPr="00E34AF5" w:rsidRDefault="00CB6635">
            <w:pPr>
              <w:rPr>
                <w:sz w:val="28"/>
                <w:szCs w:val="28"/>
              </w:rPr>
            </w:pPr>
          </w:p>
        </w:tc>
        <w:tc>
          <w:tcPr>
            <w:tcW w:w="7371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</w:tcPr>
          <w:p w14:paraId="74CC368B" w14:textId="49E3FF8E" w:rsidR="00303736" w:rsidRPr="00E34AF5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E34AF5">
              <w:rPr>
                <w:color w:val="44546A" w:themeColor="text2"/>
                <w:sz w:val="20"/>
                <w:szCs w:val="20"/>
              </w:rPr>
              <w:t>Název úlohy</w:t>
            </w:r>
          </w:p>
          <w:p w14:paraId="6F798000" w14:textId="522872E2" w:rsidR="008344D5" w:rsidRPr="00E34AF5" w:rsidRDefault="008344D5">
            <w:pPr>
              <w:rPr>
                <w:sz w:val="28"/>
                <w:szCs w:val="28"/>
              </w:rPr>
            </w:pPr>
          </w:p>
        </w:tc>
      </w:tr>
    </w:tbl>
    <w:p w14:paraId="594ACAF5" w14:textId="083C6412" w:rsidR="00054182" w:rsidRPr="00E34AF5" w:rsidRDefault="00054182" w:rsidP="00054182"/>
    <w:p w14:paraId="0FD7C313" w14:textId="77777777" w:rsidR="00054182" w:rsidRPr="00E34AF5" w:rsidRDefault="00054182">
      <w:r w:rsidRPr="00E34AF5">
        <w:br w:type="page"/>
      </w:r>
    </w:p>
    <w:p w14:paraId="69DB5193" w14:textId="0E9092EB" w:rsidR="00643E38" w:rsidRDefault="00E34AF5" w:rsidP="00E34AF5">
      <w:pPr>
        <w:pStyle w:val="Nadpis1"/>
      </w:pPr>
      <w:r w:rsidRPr="00E34AF5">
        <w:lastRenderedPageBreak/>
        <w:t>1.</w:t>
      </w:r>
      <w:r>
        <w:t xml:space="preserve"> </w:t>
      </w:r>
      <w:r w:rsidR="00054182" w:rsidRPr="00E34AF5">
        <w:t>Úkol měření</w:t>
      </w:r>
    </w:p>
    <w:p w14:paraId="38302EBD" w14:textId="5FD75F8A" w:rsidR="00E34AF5" w:rsidRPr="00E34AF5" w:rsidRDefault="00E34AF5" w:rsidP="00E34AF5"/>
    <w:p w14:paraId="6988D029" w14:textId="4EB916F8" w:rsidR="00643E38" w:rsidRDefault="00643E38" w:rsidP="00643E38">
      <w:pPr>
        <w:pStyle w:val="Nadpis1"/>
      </w:pPr>
      <w:r w:rsidRPr="00E34AF5">
        <w:t xml:space="preserve">2. </w:t>
      </w:r>
      <w:r w:rsidRPr="00E34AF5">
        <w:t>Seznam použitých přístrojů</w:t>
      </w:r>
    </w:p>
    <w:p w14:paraId="15C8D70E" w14:textId="77777777" w:rsidR="00E34AF5" w:rsidRPr="00E34AF5" w:rsidRDefault="00E34AF5" w:rsidP="00E34AF5"/>
    <w:p w14:paraId="61BFA9E8" w14:textId="54EEDF2B" w:rsidR="00643E38" w:rsidRDefault="00643E38" w:rsidP="00643E38">
      <w:pPr>
        <w:pStyle w:val="Nadpis1"/>
      </w:pPr>
      <w:r w:rsidRPr="00E34AF5">
        <w:t xml:space="preserve">3. </w:t>
      </w:r>
      <w:r w:rsidRPr="00E34AF5">
        <w:t>Tabulky naměřených hodnot, zpracování</w:t>
      </w:r>
    </w:p>
    <w:p w14:paraId="6AF45F77" w14:textId="77777777" w:rsidR="00E34AF5" w:rsidRPr="00E34AF5" w:rsidRDefault="00E34AF5" w:rsidP="00E34AF5"/>
    <w:p w14:paraId="7E36939F" w14:textId="3BFF592F" w:rsidR="00643E38" w:rsidRDefault="00643E38" w:rsidP="00643E38">
      <w:pPr>
        <w:pStyle w:val="Nadpis1"/>
      </w:pPr>
      <w:r w:rsidRPr="00E34AF5">
        <w:t xml:space="preserve">4. </w:t>
      </w:r>
      <w:r w:rsidRPr="00E34AF5">
        <w:t>Graf(y)</w:t>
      </w:r>
    </w:p>
    <w:p w14:paraId="4E0D2AC7" w14:textId="77777777" w:rsidR="00E34AF5" w:rsidRPr="00E34AF5" w:rsidRDefault="00E34AF5" w:rsidP="00E34AF5"/>
    <w:p w14:paraId="214EF247" w14:textId="6A2EF1CD" w:rsidR="00E34AF5" w:rsidRDefault="00E34AF5" w:rsidP="00E34AF5">
      <w:pPr>
        <w:pStyle w:val="Nadpis1"/>
      </w:pPr>
      <w:r w:rsidRPr="00E34AF5">
        <w:t xml:space="preserve">5. </w:t>
      </w:r>
      <w:r w:rsidRPr="00E34AF5">
        <w:t>Zhodnocení výsledku měření</w:t>
      </w:r>
    </w:p>
    <w:p w14:paraId="25FF39B0" w14:textId="77777777" w:rsidR="00E34AF5" w:rsidRPr="00E34AF5" w:rsidRDefault="00E34AF5" w:rsidP="00E34AF5"/>
    <w:p w14:paraId="34661401" w14:textId="4B54E436" w:rsidR="00E34AF5" w:rsidRDefault="00E34AF5" w:rsidP="00E34AF5">
      <w:pPr>
        <w:pStyle w:val="Nadpis1"/>
      </w:pPr>
      <w:r w:rsidRPr="00E34AF5">
        <w:t xml:space="preserve">6. </w:t>
      </w:r>
      <w:r w:rsidRPr="00E34AF5">
        <w:t xml:space="preserve">Seznam </w:t>
      </w:r>
      <w:r w:rsidRPr="00E34AF5">
        <w:t xml:space="preserve">použité </w:t>
      </w:r>
      <w:r w:rsidRPr="00E34AF5">
        <w:t>literatury</w:t>
      </w:r>
    </w:p>
    <w:p w14:paraId="12C3CC34" w14:textId="77777777" w:rsidR="00E34AF5" w:rsidRPr="00E34AF5" w:rsidRDefault="00E34AF5" w:rsidP="00E34AF5"/>
    <w:p w14:paraId="10DE8D8D" w14:textId="7C7D9F88" w:rsidR="00E34AF5" w:rsidRDefault="00E34AF5" w:rsidP="00E34AF5">
      <w:pPr>
        <w:pStyle w:val="Nadpis1"/>
      </w:pPr>
      <w:r>
        <w:t xml:space="preserve">7. </w:t>
      </w:r>
      <w:r w:rsidRPr="00933C20">
        <w:t>Kopie záznamu s naměřenými hodnotami</w:t>
      </w:r>
    </w:p>
    <w:p w14:paraId="7A5E30E5" w14:textId="77777777" w:rsidR="00E34AF5" w:rsidRPr="00E34AF5" w:rsidRDefault="00E34AF5" w:rsidP="00E34AF5"/>
    <w:p w14:paraId="2821F565" w14:textId="77777777" w:rsidR="00643E38" w:rsidRPr="00E34AF5" w:rsidRDefault="00643E38" w:rsidP="00643E38"/>
    <w:sectPr w:rsidR="00643E38" w:rsidRPr="00E34A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E57C8"/>
    <w:multiLevelType w:val="hybridMultilevel"/>
    <w:tmpl w:val="D95634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240E26"/>
    <w:multiLevelType w:val="hybridMultilevel"/>
    <w:tmpl w:val="1B68C3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jMxNzAxtzSzMDBS0lEKTi0uzszPAykwrAUAL7fuEywAAAA="/>
  </w:docVars>
  <w:rsids>
    <w:rsidRoot w:val="00303736"/>
    <w:rsid w:val="00054182"/>
    <w:rsid w:val="000A11E2"/>
    <w:rsid w:val="00303736"/>
    <w:rsid w:val="003E2391"/>
    <w:rsid w:val="00464F46"/>
    <w:rsid w:val="005D1A07"/>
    <w:rsid w:val="00643E38"/>
    <w:rsid w:val="00721E7E"/>
    <w:rsid w:val="008344D5"/>
    <w:rsid w:val="008A4EE6"/>
    <w:rsid w:val="00971553"/>
    <w:rsid w:val="009B54B0"/>
    <w:rsid w:val="00AA419B"/>
    <w:rsid w:val="00B425C9"/>
    <w:rsid w:val="00C42D84"/>
    <w:rsid w:val="00C521E1"/>
    <w:rsid w:val="00CB6635"/>
    <w:rsid w:val="00D4187A"/>
    <w:rsid w:val="00DD47B7"/>
    <w:rsid w:val="00E34AF5"/>
    <w:rsid w:val="00E44A8E"/>
    <w:rsid w:val="00F23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75D3C"/>
  <w15:chartTrackingRefBased/>
  <w15:docId w15:val="{60C187F9-C7DF-4BF1-9602-365ABCC8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541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303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0541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60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venka, Milan</dc:creator>
  <cp:keywords/>
  <dc:description/>
  <cp:lastModifiedBy>Cervenka, Milan</cp:lastModifiedBy>
  <cp:revision>11</cp:revision>
  <cp:lastPrinted>2021-09-17T08:29:00Z</cp:lastPrinted>
  <dcterms:created xsi:type="dcterms:W3CDTF">2021-09-17T07:14:00Z</dcterms:created>
  <dcterms:modified xsi:type="dcterms:W3CDTF">2021-09-17T15:26:00Z</dcterms:modified>
</cp:coreProperties>
</file>